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13B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15EAA2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3C8B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152BE9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F9AAB9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0C5717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6B515C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EC893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A376B61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AB239D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407F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6BDF1A6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A0CDE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8F186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A7F5336" w14:textId="1AC480D4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ECEN 429: Introduction to Digital Systems Design Laboratory</w:t>
      </w:r>
    </w:p>
    <w:p w14:paraId="51A8050D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North Carolina Agricultural and Technical State University</w:t>
      </w:r>
    </w:p>
    <w:p w14:paraId="35D693AC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Department of Electrical and Computer Engineering</w:t>
      </w:r>
    </w:p>
    <w:p w14:paraId="03EC000F" w14:textId="5760A14C" w:rsidR="009D2255" w:rsidRDefault="009D2255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reddie Boadu</w:t>
      </w:r>
      <w:r w:rsidRPr="00A37E5A">
        <w:rPr>
          <w:rFonts w:asciiTheme="majorBidi" w:hAnsiTheme="majorBidi" w:cstheme="majorBidi"/>
        </w:rPr>
        <w:t xml:space="preserve"> (Reporter)</w:t>
      </w:r>
    </w:p>
    <w:p w14:paraId="3118C3F5" w14:textId="3EDADBC6" w:rsidR="00647332" w:rsidRPr="00A37E5A" w:rsidRDefault="00647332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ike Umelo (Partner)</w:t>
      </w:r>
    </w:p>
    <w:p w14:paraId="0FCAF95F" w14:textId="149A278C" w:rsidR="009D2255" w:rsidRPr="00A37E5A" w:rsidRDefault="00201D68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arch 1</w:t>
      </w:r>
      <w:r w:rsidR="001756FD">
        <w:rPr>
          <w:rFonts w:asciiTheme="majorBidi" w:hAnsiTheme="majorBidi" w:cstheme="majorBidi"/>
        </w:rPr>
        <w:t>1</w:t>
      </w:r>
      <w:r w:rsidR="009C284E">
        <w:rPr>
          <w:rFonts w:asciiTheme="majorBidi" w:hAnsiTheme="majorBidi" w:cstheme="majorBidi"/>
        </w:rPr>
        <w:t>, 2020</w:t>
      </w:r>
    </w:p>
    <w:p w14:paraId="78CD74A5" w14:textId="22BB0B91" w:rsidR="009D2255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Pre Lab #</w:t>
      </w:r>
      <w:r w:rsidR="00201D68">
        <w:rPr>
          <w:rFonts w:asciiTheme="majorBidi" w:hAnsiTheme="majorBidi" w:cstheme="majorBidi"/>
        </w:rPr>
        <w:t>6</w:t>
      </w:r>
    </w:p>
    <w:p w14:paraId="67B8E339" w14:textId="3AF1FC7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06E42C1" w14:textId="5103DFC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AD6E5A" w14:textId="446F32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903C18A" w14:textId="2024BCB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C68ED22" w14:textId="205E08B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2814CBD" w14:textId="4569DCF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94E64DF" w14:textId="1F8065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BC3AD75" w14:textId="3CE22AE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B95ECF6" w14:textId="51B086E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C3487E9" w14:textId="064EEBB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B648F7" w14:textId="1819F20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6664577" w14:textId="0C83C10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591A288" w14:textId="2F15059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4841E96" w14:textId="6B964B30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CF6373" w14:textId="52272C1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3D324D4" w14:textId="1638B4E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7FE9BE" w14:textId="7E36D4DE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91475B" w14:textId="186B278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1D84C18" w14:textId="41EC1DB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3BFB80" w14:textId="0A2C1C1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93D855A" w14:textId="2831AA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4793E7F" w14:textId="0A5F436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3A9F29B" w14:textId="29CCE785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4DAB089" w14:textId="44B33BBB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B07451C" w14:textId="50F3044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5F83871" w14:textId="6E9A0B4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6B0C1BF" w14:textId="660593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4B93382" w14:textId="77777777" w:rsidR="009D2255" w:rsidRPr="00A37E5A" w:rsidRDefault="009D2255" w:rsidP="009D2255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Introduction</w:t>
      </w:r>
    </w:p>
    <w:p w14:paraId="7EF98565" w14:textId="2CA41301" w:rsidR="009D2255" w:rsidRDefault="009D2255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647332">
        <w:rPr>
          <w:rFonts w:asciiTheme="majorBidi" w:hAnsiTheme="majorBidi" w:cstheme="majorBidi"/>
        </w:rPr>
        <w:t>The prelab for lab</w:t>
      </w:r>
      <w:r w:rsidR="002C1C56">
        <w:rPr>
          <w:rFonts w:asciiTheme="majorBidi" w:hAnsiTheme="majorBidi" w:cstheme="majorBidi"/>
        </w:rPr>
        <w:t xml:space="preserve"> </w:t>
      </w:r>
      <w:r w:rsidR="0099135B">
        <w:rPr>
          <w:rFonts w:asciiTheme="majorBidi" w:hAnsiTheme="majorBidi" w:cstheme="majorBidi"/>
        </w:rPr>
        <w:t>6</w:t>
      </w:r>
      <w:r w:rsidR="00647332">
        <w:rPr>
          <w:rFonts w:asciiTheme="majorBidi" w:hAnsiTheme="majorBidi" w:cstheme="majorBidi"/>
        </w:rPr>
        <w:t xml:space="preserve"> is </w:t>
      </w:r>
      <w:r w:rsidR="0099135B">
        <w:rPr>
          <w:rFonts w:asciiTheme="majorBidi" w:hAnsiTheme="majorBidi" w:cstheme="majorBidi"/>
        </w:rPr>
        <w:t>focused around using state machines in VHDL.</w:t>
      </w:r>
      <w:r w:rsidR="004244AB">
        <w:rPr>
          <w:rFonts w:asciiTheme="majorBidi" w:hAnsiTheme="majorBidi" w:cstheme="majorBidi"/>
        </w:rPr>
        <w:t xml:space="preserve"> A finite state machine is a m</w:t>
      </w:r>
      <w:r w:rsidR="00906403">
        <w:rPr>
          <w:rFonts w:asciiTheme="majorBidi" w:hAnsiTheme="majorBidi" w:cstheme="majorBidi"/>
        </w:rPr>
        <w:t>achine that allows for input and output</w:t>
      </w:r>
      <w:r w:rsidR="00144B45">
        <w:rPr>
          <w:rFonts w:asciiTheme="majorBidi" w:hAnsiTheme="majorBidi" w:cstheme="majorBidi"/>
        </w:rPr>
        <w:t xml:space="preserve"> for each state</w:t>
      </w:r>
      <w:r w:rsidR="00563AD2">
        <w:rPr>
          <w:rFonts w:asciiTheme="majorBidi" w:hAnsiTheme="majorBidi" w:cstheme="majorBidi"/>
        </w:rPr>
        <w:t>. There are two types of Fsm’s that will be used, moore and mealy.</w:t>
      </w:r>
      <w:r w:rsidR="00FD070E">
        <w:rPr>
          <w:rFonts w:asciiTheme="majorBidi" w:hAnsiTheme="majorBidi" w:cstheme="majorBidi"/>
        </w:rPr>
        <w:t xml:space="preserve"> </w:t>
      </w:r>
      <w:r w:rsidR="000F1715">
        <w:rPr>
          <w:rFonts w:asciiTheme="majorBidi" w:hAnsiTheme="majorBidi" w:cstheme="majorBidi"/>
        </w:rPr>
        <w:t>The fsm</w:t>
      </w:r>
      <w:r w:rsidR="00563AD2">
        <w:rPr>
          <w:rFonts w:asciiTheme="majorBidi" w:hAnsiTheme="majorBidi" w:cstheme="majorBidi"/>
        </w:rPr>
        <w:t xml:space="preserve"> </w:t>
      </w:r>
      <w:r w:rsidR="005E33AA">
        <w:rPr>
          <w:rFonts w:asciiTheme="majorBidi" w:hAnsiTheme="majorBidi" w:cstheme="majorBidi"/>
        </w:rPr>
        <w:t xml:space="preserve">uses a clock and reset to move from state to state. </w:t>
      </w:r>
      <w:r w:rsidR="00472010">
        <w:rPr>
          <w:rFonts w:asciiTheme="majorBidi" w:hAnsiTheme="majorBidi" w:cstheme="majorBidi"/>
        </w:rPr>
        <w:t xml:space="preserve">In </w:t>
      </w:r>
      <w:r w:rsidR="00FA74D3">
        <w:rPr>
          <w:rFonts w:asciiTheme="majorBidi" w:hAnsiTheme="majorBidi" w:cstheme="majorBidi"/>
        </w:rPr>
        <w:t>VHDL</w:t>
      </w:r>
      <w:r w:rsidR="00472010">
        <w:rPr>
          <w:rFonts w:asciiTheme="majorBidi" w:hAnsiTheme="majorBidi" w:cstheme="majorBidi"/>
        </w:rPr>
        <w:t xml:space="preserve">, it typically </w:t>
      </w:r>
      <w:r w:rsidR="00FA74D3">
        <w:rPr>
          <w:rFonts w:asciiTheme="majorBidi" w:hAnsiTheme="majorBidi" w:cstheme="majorBidi"/>
        </w:rPr>
        <w:t>consists</w:t>
      </w:r>
      <w:r w:rsidR="00472010">
        <w:rPr>
          <w:rFonts w:asciiTheme="majorBidi" w:hAnsiTheme="majorBidi" w:cstheme="majorBidi"/>
        </w:rPr>
        <w:t xml:space="preserve"> of 2 process blocks.  One for the actual states and one for </w:t>
      </w:r>
      <w:r w:rsidR="008C2BC7">
        <w:rPr>
          <w:rFonts w:asciiTheme="majorBidi" w:hAnsiTheme="majorBidi" w:cstheme="majorBidi"/>
        </w:rPr>
        <w:t>if a reset is hit.</w:t>
      </w:r>
    </w:p>
    <w:p w14:paraId="33B0559B" w14:textId="0ED0EC9C" w:rsidR="002A7F4B" w:rsidRDefault="002A7F4B" w:rsidP="009D2255">
      <w:pPr>
        <w:rPr>
          <w:rFonts w:asciiTheme="majorBidi" w:hAnsiTheme="majorBidi" w:cstheme="majorBidi"/>
        </w:rPr>
      </w:pPr>
    </w:p>
    <w:p w14:paraId="172F0BBA" w14:textId="77777777" w:rsidR="002A7F4B" w:rsidRPr="00A37E5A" w:rsidRDefault="002A7F4B" w:rsidP="002A7F4B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Background, Design Solution and Results</w:t>
      </w:r>
    </w:p>
    <w:p w14:paraId="77A8C193" w14:textId="11DE0D2D" w:rsidR="00CE0FCF" w:rsidRDefault="002A7F4B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FD64FE">
        <w:rPr>
          <w:rFonts w:asciiTheme="majorBidi" w:hAnsiTheme="majorBidi" w:cstheme="majorBidi"/>
        </w:rPr>
        <w:t xml:space="preserve">The prelab provided us </w:t>
      </w:r>
      <w:r w:rsidR="00323135">
        <w:rPr>
          <w:rFonts w:asciiTheme="majorBidi" w:hAnsiTheme="majorBidi" w:cstheme="majorBidi"/>
        </w:rPr>
        <w:t>with some code for an fsm to learn how they work.</w:t>
      </w:r>
      <w:r w:rsidR="00407149">
        <w:rPr>
          <w:rFonts w:asciiTheme="majorBidi" w:hAnsiTheme="majorBidi" w:cstheme="majorBidi"/>
        </w:rPr>
        <w:t xml:space="preserve"> The questions revolve around the state machine given</w:t>
      </w:r>
      <w:r w:rsidR="009E7DA3">
        <w:rPr>
          <w:rFonts w:asciiTheme="majorBidi" w:hAnsiTheme="majorBidi" w:cstheme="majorBidi"/>
        </w:rPr>
        <w:t>:</w:t>
      </w:r>
      <w:r w:rsidR="009E7DA3" w:rsidRPr="009E7DA3">
        <w:rPr>
          <w:noProof/>
        </w:rPr>
        <w:t xml:space="preserve"> </w:t>
      </w:r>
      <w:r w:rsidR="009E7DA3">
        <w:rPr>
          <w:noProof/>
        </w:rPr>
        <w:drawing>
          <wp:inline distT="0" distB="0" distL="0" distR="0" wp14:anchorId="11D56203" wp14:editId="1C2350C3">
            <wp:extent cx="5486400" cy="2343150"/>
            <wp:effectExtent l="0" t="0" r="0" b="0"/>
            <wp:docPr id="1" name="Picture 1" descr="Image result for moore state mach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moore state machin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E19D9" w14:textId="13BC2F02" w:rsidR="00CE0FCF" w:rsidRDefault="00CE0FCF" w:rsidP="009D2255">
      <w:pPr>
        <w:rPr>
          <w:rFonts w:asciiTheme="majorBidi" w:hAnsiTheme="majorBidi" w:cstheme="majorBidi"/>
        </w:rPr>
      </w:pPr>
      <w:r w:rsidRPr="00CE0FCF">
        <w:rPr>
          <w:rFonts w:asciiTheme="majorBidi" w:hAnsiTheme="majorBidi" w:cstheme="majorBidi"/>
          <w:u w:val="single"/>
        </w:rPr>
        <w:t xml:space="preserve">Problem </w:t>
      </w:r>
      <w:r w:rsidR="00A6361B">
        <w:rPr>
          <w:rFonts w:asciiTheme="majorBidi" w:hAnsiTheme="majorBidi" w:cstheme="majorBidi"/>
          <w:u w:val="single"/>
        </w:rPr>
        <w:t>A</w:t>
      </w:r>
      <w:r w:rsidRPr="00CE0FCF">
        <w:rPr>
          <w:rFonts w:asciiTheme="majorBidi" w:hAnsiTheme="majorBidi" w:cstheme="majorBidi"/>
          <w:u w:val="single"/>
        </w:rPr>
        <w:t>:</w:t>
      </w:r>
      <w:r w:rsidR="00323135">
        <w:rPr>
          <w:rFonts w:asciiTheme="majorBidi" w:hAnsiTheme="majorBidi" w:cstheme="majorBidi"/>
          <w:u w:val="single"/>
        </w:rPr>
        <w:t xml:space="preserve"> </w:t>
      </w:r>
      <w:r w:rsidR="00323135">
        <w:rPr>
          <w:rFonts w:asciiTheme="majorBidi" w:hAnsiTheme="majorBidi" w:cstheme="majorBidi"/>
        </w:rPr>
        <w:t>The inputs</w:t>
      </w:r>
      <w:r w:rsidR="00EA78B0">
        <w:rPr>
          <w:rFonts w:asciiTheme="majorBidi" w:hAnsiTheme="majorBidi" w:cstheme="majorBidi"/>
        </w:rPr>
        <w:t xml:space="preserve"> on the moore machine are </w:t>
      </w:r>
      <w:r w:rsidR="006E5A82">
        <w:rPr>
          <w:rFonts w:asciiTheme="majorBidi" w:hAnsiTheme="majorBidi" w:cstheme="majorBidi"/>
        </w:rPr>
        <w:t xml:space="preserve">2. The </w:t>
      </w:r>
      <w:r w:rsidR="009E2912">
        <w:rPr>
          <w:rFonts w:asciiTheme="majorBidi" w:hAnsiTheme="majorBidi" w:cstheme="majorBidi"/>
        </w:rPr>
        <w:t xml:space="preserve">inputs can be 0 or 1 to represent </w:t>
      </w:r>
      <w:r w:rsidR="005B41E6">
        <w:rPr>
          <w:rFonts w:asciiTheme="majorBidi" w:hAnsiTheme="majorBidi" w:cstheme="majorBidi"/>
        </w:rPr>
        <w:t>off and on.</w:t>
      </w:r>
    </w:p>
    <w:p w14:paraId="35641E4B" w14:textId="47C1CF54" w:rsidR="005B41E6" w:rsidRDefault="005B41E6" w:rsidP="009D2255">
      <w:pPr>
        <w:rPr>
          <w:rFonts w:asciiTheme="majorBidi" w:hAnsiTheme="majorBidi" w:cstheme="majorBidi"/>
        </w:rPr>
      </w:pPr>
      <w:r w:rsidRPr="009E7DA3">
        <w:rPr>
          <w:rFonts w:asciiTheme="majorBidi" w:hAnsiTheme="majorBidi" w:cstheme="majorBidi"/>
          <w:u w:val="single"/>
        </w:rPr>
        <w:t>Problem B</w:t>
      </w:r>
      <w:r>
        <w:rPr>
          <w:rFonts w:asciiTheme="majorBidi" w:hAnsiTheme="majorBidi" w:cstheme="majorBidi"/>
        </w:rPr>
        <w:t>: The outputs on the moore machine are 2. The outputs would</w:t>
      </w:r>
      <w:r w:rsidR="009016A5">
        <w:rPr>
          <w:rFonts w:asciiTheme="majorBidi" w:hAnsiTheme="majorBidi" w:cstheme="majorBidi"/>
        </w:rPr>
        <w:t xml:space="preserve"> be 0 or 1 to represent the output at each state.</w:t>
      </w:r>
    </w:p>
    <w:p w14:paraId="713BB2CA" w14:textId="29361B0C" w:rsidR="009016A5" w:rsidRDefault="009016A5" w:rsidP="009D2255">
      <w:pPr>
        <w:rPr>
          <w:rFonts w:asciiTheme="majorBidi" w:hAnsiTheme="majorBidi" w:cstheme="majorBidi"/>
        </w:rPr>
      </w:pPr>
      <w:r w:rsidRPr="009E7DA3">
        <w:rPr>
          <w:rFonts w:asciiTheme="majorBidi" w:hAnsiTheme="majorBidi" w:cstheme="majorBidi"/>
          <w:u w:val="single"/>
        </w:rPr>
        <w:t>Problem C</w:t>
      </w:r>
      <w:r>
        <w:rPr>
          <w:rFonts w:asciiTheme="majorBidi" w:hAnsiTheme="majorBidi" w:cstheme="majorBidi"/>
        </w:rPr>
        <w:t>:</w:t>
      </w:r>
      <w:r w:rsidR="00407149">
        <w:rPr>
          <w:rFonts w:asciiTheme="majorBidi" w:hAnsiTheme="majorBidi" w:cstheme="majorBidi"/>
        </w:rPr>
        <w:t xml:space="preserve"> </w:t>
      </w:r>
      <w:r w:rsidR="00190DF3">
        <w:rPr>
          <w:rFonts w:asciiTheme="majorBidi" w:hAnsiTheme="majorBidi" w:cstheme="majorBidi"/>
        </w:rPr>
        <w:t xml:space="preserve">The moore machine has 4 states.  </w:t>
      </w:r>
    </w:p>
    <w:p w14:paraId="546BE842" w14:textId="5F57CDF3" w:rsidR="00190DF3" w:rsidRDefault="00190DF3" w:rsidP="009D2255">
      <w:pPr>
        <w:rPr>
          <w:rFonts w:asciiTheme="majorBidi" w:hAnsiTheme="majorBidi" w:cstheme="majorBidi"/>
        </w:rPr>
      </w:pPr>
      <w:r w:rsidRPr="00190DF3">
        <w:rPr>
          <w:rFonts w:asciiTheme="majorBidi" w:hAnsiTheme="majorBidi" w:cstheme="majorBidi"/>
          <w:u w:val="single"/>
        </w:rPr>
        <w:t>Problem D</w:t>
      </w:r>
      <w:r>
        <w:rPr>
          <w:rFonts w:asciiTheme="majorBidi" w:hAnsiTheme="majorBidi" w:cstheme="majorBidi"/>
          <w:u w:val="single"/>
        </w:rPr>
        <w:t xml:space="preserve">: </w:t>
      </w:r>
      <w:r w:rsidR="00C93ADC">
        <w:rPr>
          <w:rFonts w:asciiTheme="majorBidi" w:hAnsiTheme="majorBidi" w:cstheme="majorBidi"/>
        </w:rPr>
        <w:t xml:space="preserve"> The process blocks need for coding this machine would be two. A process control block is needed for </w:t>
      </w:r>
      <w:r w:rsidR="00374E36">
        <w:rPr>
          <w:rFonts w:asciiTheme="majorBidi" w:hAnsiTheme="majorBidi" w:cstheme="majorBidi"/>
        </w:rPr>
        <w:t xml:space="preserve">a reset button and another for when the model is moving state to state. </w:t>
      </w:r>
    </w:p>
    <w:p w14:paraId="4684D924" w14:textId="063CF859" w:rsidR="00374E36" w:rsidRDefault="00374E36" w:rsidP="009D2255">
      <w:pPr>
        <w:rPr>
          <w:rFonts w:asciiTheme="majorBidi" w:hAnsiTheme="majorBidi" w:cstheme="majorBidi"/>
        </w:rPr>
      </w:pPr>
      <w:r w:rsidRPr="00374E36">
        <w:rPr>
          <w:rFonts w:asciiTheme="majorBidi" w:hAnsiTheme="majorBidi" w:cstheme="majorBidi"/>
          <w:u w:val="single"/>
        </w:rPr>
        <w:t>Problem E</w:t>
      </w:r>
      <w:r>
        <w:rPr>
          <w:rFonts w:asciiTheme="majorBidi" w:hAnsiTheme="majorBidi" w:cstheme="majorBidi"/>
          <w:u w:val="single"/>
        </w:rPr>
        <w:t xml:space="preserve">: </w:t>
      </w:r>
    </w:p>
    <w:p w14:paraId="6C1022C8" w14:textId="42133231" w:rsidR="00F103C0" w:rsidRDefault="00F103C0" w:rsidP="009D2255">
      <w:pPr>
        <w:rPr>
          <w:rFonts w:asciiTheme="majorBidi" w:hAnsiTheme="majorBidi" w:cstheme="majorBidi"/>
        </w:rPr>
      </w:pPr>
    </w:p>
    <w:p w14:paraId="75794C0D" w14:textId="3F42E860" w:rsidR="00F103C0" w:rsidRDefault="00F103C0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ntity </w:t>
      </w:r>
      <w:r w:rsidR="000C2D03">
        <w:rPr>
          <w:rFonts w:asciiTheme="majorBidi" w:hAnsiTheme="majorBidi" w:cstheme="majorBidi"/>
        </w:rPr>
        <w:t xml:space="preserve">moore is </w:t>
      </w:r>
    </w:p>
    <w:p w14:paraId="04D98FA8" w14:textId="1D8FC6FB" w:rsidR="000C2D03" w:rsidRDefault="000C2D03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rt (clk</w:t>
      </w:r>
      <w:r w:rsidR="00617A23">
        <w:rPr>
          <w:rFonts w:asciiTheme="majorBidi" w:hAnsiTheme="majorBidi" w:cstheme="majorBidi"/>
        </w:rPr>
        <w:t>,input,reset: in STD_LOGIC;</w:t>
      </w:r>
    </w:p>
    <w:p w14:paraId="2FD13CDD" w14:textId="255C1AA1" w:rsidR="00617A23" w:rsidRDefault="00617A23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utput: out STD_LOGIC</w:t>
      </w:r>
      <w:r w:rsidR="004D4482">
        <w:rPr>
          <w:rFonts w:asciiTheme="majorBidi" w:hAnsiTheme="majorBidi" w:cstheme="majorBidi"/>
        </w:rPr>
        <w:t>);</w:t>
      </w:r>
    </w:p>
    <w:p w14:paraId="59766BF4" w14:textId="50FE58AD" w:rsidR="004D4482" w:rsidRDefault="004D4482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moore;</w:t>
      </w:r>
    </w:p>
    <w:p w14:paraId="489CCA86" w14:textId="4212632D" w:rsidR="004D4482" w:rsidRDefault="004D4482" w:rsidP="009D2255">
      <w:pPr>
        <w:rPr>
          <w:rFonts w:asciiTheme="majorBidi" w:hAnsiTheme="majorBidi" w:cstheme="majorBidi"/>
        </w:rPr>
      </w:pPr>
    </w:p>
    <w:p w14:paraId="56738FC9" w14:textId="35362472" w:rsidR="004D4482" w:rsidRDefault="004D4482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chitecture bev of moore is</w:t>
      </w:r>
    </w:p>
    <w:p w14:paraId="79210679" w14:textId="4D5BF3B9" w:rsidR="004D4482" w:rsidRDefault="00164AD2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cess(clk,reset)</w:t>
      </w:r>
    </w:p>
    <w:p w14:paraId="5BA1D2DA" w14:textId="362849DB" w:rsidR="00164AD2" w:rsidRDefault="00164AD2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egin (reset</w:t>
      </w:r>
      <w:r w:rsidR="001A3C3B">
        <w:rPr>
          <w:rFonts w:asciiTheme="majorBidi" w:hAnsiTheme="majorBidi" w:cstheme="majorBidi"/>
        </w:rPr>
        <w:t xml:space="preserve">=’1’) then </w:t>
      </w:r>
    </w:p>
    <w:p w14:paraId="42A61E91" w14:textId="66FF6277" w:rsidR="001A3C3B" w:rsidRDefault="001A3C3B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urrent_state&lt;=”00”;</w:t>
      </w:r>
    </w:p>
    <w:p w14:paraId="6E716790" w14:textId="7DE769AD" w:rsidR="00086437" w:rsidRDefault="00086437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lsif (clk’ event</w:t>
      </w:r>
      <w:r w:rsidR="006977FB">
        <w:rPr>
          <w:rFonts w:asciiTheme="majorBidi" w:hAnsiTheme="majorBidi" w:cstheme="majorBidi"/>
        </w:rPr>
        <w:t xml:space="preserve"> and clock= ‘1’) then</w:t>
      </w:r>
    </w:p>
    <w:p w14:paraId="31CE13C6" w14:textId="796218B1" w:rsidR="006977FB" w:rsidRDefault="006977FB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urrent_state&lt;=Next_state</w:t>
      </w:r>
      <w:r w:rsidR="009016A0">
        <w:rPr>
          <w:rFonts w:asciiTheme="majorBidi" w:hAnsiTheme="majorBidi" w:cstheme="majorBidi"/>
        </w:rPr>
        <w:t>;</w:t>
      </w:r>
    </w:p>
    <w:p w14:paraId="435A2A1F" w14:textId="0D05B524" w:rsidR="009016A0" w:rsidRDefault="009016A0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End if;</w:t>
      </w:r>
    </w:p>
    <w:p w14:paraId="32FF1509" w14:textId="38323A52" w:rsidR="009016A0" w:rsidRDefault="009016A0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process;</w:t>
      </w:r>
    </w:p>
    <w:p w14:paraId="79F41C00" w14:textId="24E31F64" w:rsidR="009016A0" w:rsidRDefault="009016A0" w:rsidP="009D2255">
      <w:pPr>
        <w:rPr>
          <w:rFonts w:asciiTheme="majorBidi" w:hAnsiTheme="majorBidi" w:cstheme="majorBidi"/>
        </w:rPr>
      </w:pPr>
    </w:p>
    <w:p w14:paraId="38380EAE" w14:textId="2B34738E" w:rsidR="009016A0" w:rsidRDefault="009016A0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cess(</w:t>
      </w:r>
      <w:r w:rsidR="006E3343">
        <w:rPr>
          <w:rFonts w:asciiTheme="majorBidi" w:hAnsiTheme="majorBidi" w:cstheme="majorBidi"/>
        </w:rPr>
        <w:t>current</w:t>
      </w:r>
      <w:r w:rsidR="00823160">
        <w:rPr>
          <w:rFonts w:asciiTheme="majorBidi" w:hAnsiTheme="majorBidi" w:cstheme="majorBidi"/>
        </w:rPr>
        <w:t>_state)</w:t>
      </w:r>
    </w:p>
    <w:p w14:paraId="5B7DF0A3" w14:textId="31DC0AC8" w:rsidR="004958D3" w:rsidRDefault="004958D3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state0;</w:t>
      </w:r>
    </w:p>
    <w:p w14:paraId="7622D0D8" w14:textId="0744DA57" w:rsidR="00823160" w:rsidRDefault="00823160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Begin </w:t>
      </w:r>
    </w:p>
    <w:p w14:paraId="7778E9AF" w14:textId="61E30FB5" w:rsidR="00823160" w:rsidRDefault="00823160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ase Current_state is</w:t>
      </w:r>
    </w:p>
    <w:p w14:paraId="3E8648AF" w14:textId="2C15DCD9" w:rsidR="004B41A7" w:rsidRDefault="00823160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”</w:t>
      </w:r>
      <w:r w:rsidR="00CF4338">
        <w:rPr>
          <w:rFonts w:asciiTheme="majorBidi" w:hAnsiTheme="majorBidi" w:cstheme="majorBidi"/>
        </w:rPr>
        <w:t>00”</w:t>
      </w:r>
      <w:r w:rsidR="004B41A7">
        <w:rPr>
          <w:rFonts w:asciiTheme="majorBidi" w:hAnsiTheme="majorBidi" w:cstheme="majorBidi"/>
        </w:rPr>
        <w:t>=&gt;</w:t>
      </w:r>
    </w:p>
    <w:p w14:paraId="5DC62C40" w14:textId="095D61E9" w:rsidR="004B41A7" w:rsidRDefault="004B41A7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(input=</w:t>
      </w:r>
      <w:r w:rsidR="00E6408E">
        <w:rPr>
          <w:rFonts w:asciiTheme="majorBidi" w:hAnsiTheme="majorBidi" w:cstheme="majorBidi"/>
        </w:rPr>
        <w:t xml:space="preserve"> ‘1’) then</w:t>
      </w:r>
    </w:p>
    <w:p w14:paraId="5E81E6E2" w14:textId="5715B0AF" w:rsidR="00093C0D" w:rsidRDefault="00093C0D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01”;</w:t>
      </w:r>
    </w:p>
    <w:p w14:paraId="76281E76" w14:textId="0D3A3A1E" w:rsidR="00093C0D" w:rsidRDefault="006805B4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</w:t>
      </w:r>
      <w:r w:rsidR="00093C0D">
        <w:rPr>
          <w:rFonts w:asciiTheme="majorBidi" w:hAnsiTheme="majorBidi" w:cstheme="majorBidi"/>
        </w:rPr>
        <w:t>lse</w:t>
      </w:r>
    </w:p>
    <w:p w14:paraId="1C0FCB30" w14:textId="3B904C94" w:rsidR="006805B4" w:rsidRDefault="006805B4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00”;</w:t>
      </w:r>
    </w:p>
    <w:p w14:paraId="29D6AE2C" w14:textId="2BE490BF" w:rsidR="006805B4" w:rsidRDefault="006805B4" w:rsidP="009D2255">
      <w:pPr>
        <w:rPr>
          <w:rFonts w:asciiTheme="majorBidi" w:hAnsiTheme="majorBidi" w:cstheme="majorBidi"/>
        </w:rPr>
      </w:pPr>
    </w:p>
    <w:p w14:paraId="44F8B238" w14:textId="4821209D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”0</w:t>
      </w:r>
      <w:r w:rsidR="005B5395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”=&gt;</w:t>
      </w:r>
    </w:p>
    <w:p w14:paraId="13D9DC59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(input= ‘1’) then</w:t>
      </w:r>
    </w:p>
    <w:p w14:paraId="27E6F92E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01”;</w:t>
      </w:r>
    </w:p>
    <w:p w14:paraId="62F2320D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lse</w:t>
      </w:r>
    </w:p>
    <w:p w14:paraId="0076FC7C" w14:textId="540E8415" w:rsidR="006805B4" w:rsidRPr="00374E36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</w:t>
      </w:r>
      <w:r w:rsidR="005B5395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0”;</w:t>
      </w:r>
    </w:p>
    <w:p w14:paraId="7A91C327" w14:textId="6FC0D9C4" w:rsidR="006805B4" w:rsidRDefault="006805B4" w:rsidP="009D2255">
      <w:pPr>
        <w:rPr>
          <w:rFonts w:asciiTheme="majorBidi" w:hAnsiTheme="majorBidi" w:cstheme="majorBidi"/>
        </w:rPr>
      </w:pPr>
    </w:p>
    <w:p w14:paraId="465D57F8" w14:textId="5256196B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”</w:t>
      </w:r>
      <w:r w:rsidR="005B5395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0”=&gt;</w:t>
      </w:r>
    </w:p>
    <w:p w14:paraId="0604AC80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(input= ‘1’) then</w:t>
      </w:r>
    </w:p>
    <w:p w14:paraId="7C5A5116" w14:textId="5746149D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</w:t>
      </w:r>
      <w:r w:rsidR="00F93FC2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1”;</w:t>
      </w:r>
    </w:p>
    <w:p w14:paraId="2FE5A7BD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lse</w:t>
      </w:r>
    </w:p>
    <w:p w14:paraId="1860C31F" w14:textId="77777777" w:rsidR="006805B4" w:rsidRPr="00374E36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00”;</w:t>
      </w:r>
    </w:p>
    <w:p w14:paraId="546F214D" w14:textId="532A3E59" w:rsidR="006805B4" w:rsidRDefault="006805B4" w:rsidP="009D2255">
      <w:pPr>
        <w:rPr>
          <w:rFonts w:asciiTheme="majorBidi" w:hAnsiTheme="majorBidi" w:cstheme="majorBidi"/>
        </w:rPr>
      </w:pPr>
    </w:p>
    <w:p w14:paraId="15D839F3" w14:textId="158F0D91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”</w:t>
      </w:r>
      <w:r w:rsidR="005B5395">
        <w:rPr>
          <w:rFonts w:asciiTheme="majorBidi" w:hAnsiTheme="majorBidi" w:cstheme="majorBidi"/>
        </w:rPr>
        <w:t>11</w:t>
      </w:r>
      <w:r>
        <w:rPr>
          <w:rFonts w:asciiTheme="majorBidi" w:hAnsiTheme="majorBidi" w:cstheme="majorBidi"/>
        </w:rPr>
        <w:t>”=&gt;</w:t>
      </w:r>
    </w:p>
    <w:p w14:paraId="2333E9D5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(input= ‘1’) then</w:t>
      </w:r>
    </w:p>
    <w:p w14:paraId="199E5FF5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01”;</w:t>
      </w:r>
    </w:p>
    <w:p w14:paraId="6BD3E9BB" w14:textId="77777777" w:rsidR="006805B4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lse</w:t>
      </w:r>
    </w:p>
    <w:p w14:paraId="3BBA9FD3" w14:textId="0EF5B9F4" w:rsidR="006805B4" w:rsidRPr="00374E36" w:rsidRDefault="006805B4" w:rsidP="006805B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xt_state&lt;=”</w:t>
      </w:r>
      <w:r w:rsidR="00F93FC2">
        <w:rPr>
          <w:rFonts w:asciiTheme="majorBidi" w:hAnsiTheme="majorBidi" w:cstheme="majorBidi"/>
        </w:rPr>
        <w:t>1</w:t>
      </w:r>
      <w:r>
        <w:rPr>
          <w:rFonts w:asciiTheme="majorBidi" w:hAnsiTheme="majorBidi" w:cstheme="majorBidi"/>
        </w:rPr>
        <w:t>0”;</w:t>
      </w:r>
    </w:p>
    <w:p w14:paraId="16A6BE1E" w14:textId="03EB7227" w:rsidR="006805B4" w:rsidRDefault="006805B4" w:rsidP="009D2255">
      <w:pPr>
        <w:rPr>
          <w:rFonts w:asciiTheme="majorBidi" w:hAnsiTheme="majorBidi" w:cstheme="majorBidi"/>
        </w:rPr>
      </w:pPr>
    </w:p>
    <w:p w14:paraId="7A86F198" w14:textId="7332E3CE" w:rsidR="00F93FC2" w:rsidRDefault="00F93FC2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 other</w:t>
      </w:r>
      <w:r w:rsidR="00287F2D">
        <w:rPr>
          <w:rFonts w:asciiTheme="majorBidi" w:hAnsiTheme="majorBidi" w:cstheme="majorBidi"/>
        </w:rPr>
        <w:t>s=&gt; next_state&lt;= “00”;</w:t>
      </w:r>
    </w:p>
    <w:p w14:paraId="025A5751" w14:textId="5ED46D1B" w:rsidR="00E32C9E" w:rsidRDefault="00E32C9E" w:rsidP="009D2255">
      <w:pPr>
        <w:rPr>
          <w:rFonts w:asciiTheme="majorBidi" w:hAnsiTheme="majorBidi" w:cstheme="majorBidi"/>
        </w:rPr>
      </w:pPr>
    </w:p>
    <w:p w14:paraId="166A84DF" w14:textId="0F782440" w:rsidR="00E32C9E" w:rsidRDefault="00E32C9E" w:rsidP="009D2255">
      <w:pPr>
        <w:rPr>
          <w:rFonts w:asciiTheme="majorBidi" w:hAnsiTheme="majorBidi" w:cstheme="majorBidi"/>
        </w:rPr>
      </w:pPr>
    </w:p>
    <w:p w14:paraId="0F13586F" w14:textId="2786F1F5" w:rsidR="00E32C9E" w:rsidRDefault="00E32C9E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case;</w:t>
      </w:r>
    </w:p>
    <w:p w14:paraId="7EFCFBE6" w14:textId="090CB2C6" w:rsidR="00E32C9E" w:rsidRPr="00374E36" w:rsidRDefault="00E32C9E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process;</w:t>
      </w:r>
    </w:p>
    <w:p w14:paraId="7DBA6F18" w14:textId="047A0EC8" w:rsidR="00EF4FCA" w:rsidRPr="00EF4FCA" w:rsidRDefault="00CE0FCF" w:rsidP="00A6361B">
      <w:r>
        <w:rPr>
          <w:rFonts w:asciiTheme="majorBidi" w:hAnsiTheme="majorBidi" w:cstheme="majorBidi"/>
        </w:rPr>
        <w:tab/>
      </w:r>
      <w:r w:rsidR="00EF4FCA">
        <w:t xml:space="preserve"> </w:t>
      </w:r>
    </w:p>
    <w:p w14:paraId="031C1BDF" w14:textId="77777777" w:rsidR="00B51B1D" w:rsidRPr="00A37E5A" w:rsidRDefault="00B51B1D" w:rsidP="00B51B1D">
      <w:pPr>
        <w:rPr>
          <w:rFonts w:asciiTheme="majorBidi" w:hAnsiTheme="majorBidi" w:cstheme="majorBidi"/>
          <w:b/>
          <w:bCs/>
        </w:rPr>
      </w:pPr>
      <w:r w:rsidRPr="00A37E5A">
        <w:rPr>
          <w:rFonts w:asciiTheme="majorBidi" w:hAnsiTheme="majorBidi" w:cstheme="majorBidi"/>
          <w:b/>
          <w:bCs/>
        </w:rPr>
        <w:t>Conclusion</w:t>
      </w:r>
    </w:p>
    <w:p w14:paraId="6055AC48" w14:textId="77CF2639" w:rsidR="00504156" w:rsidRDefault="00B51B1D" w:rsidP="00504156">
      <w:r>
        <w:tab/>
        <w:t>After doing the pr</w:t>
      </w:r>
      <w:r w:rsidR="003D0F63">
        <w:t xml:space="preserve">elab, I understand </w:t>
      </w:r>
      <w:r w:rsidR="00E32C9E">
        <w:t xml:space="preserve">FSM a lot better. I am able to understand </w:t>
      </w:r>
      <w:r w:rsidR="00744C59">
        <w:t>the inputs, outputs, process blocks, and states it will take to make a moore fsm in particular.</w:t>
      </w:r>
      <w:bookmarkStart w:id="0" w:name="_GoBack"/>
      <w:bookmarkEnd w:id="0"/>
    </w:p>
    <w:sectPr w:rsidR="00504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jQzNDMxtDQ0sTRS0lEKTi0uzszPAykwrQUAsehcPCwAAAA="/>
  </w:docVars>
  <w:rsids>
    <w:rsidRoot w:val="009D2255"/>
    <w:rsid w:val="00045B34"/>
    <w:rsid w:val="00086437"/>
    <w:rsid w:val="00093C0D"/>
    <w:rsid w:val="000C2D03"/>
    <w:rsid w:val="000E7C4D"/>
    <w:rsid w:val="000F1715"/>
    <w:rsid w:val="00106FA1"/>
    <w:rsid w:val="001222A7"/>
    <w:rsid w:val="00144B45"/>
    <w:rsid w:val="00164A71"/>
    <w:rsid w:val="00164AD2"/>
    <w:rsid w:val="0016531D"/>
    <w:rsid w:val="001756FD"/>
    <w:rsid w:val="00190DF3"/>
    <w:rsid w:val="001A3C3B"/>
    <w:rsid w:val="001E3FD5"/>
    <w:rsid w:val="001F71F5"/>
    <w:rsid w:val="00201D68"/>
    <w:rsid w:val="00287F2D"/>
    <w:rsid w:val="002A7F4B"/>
    <w:rsid w:val="002C1C56"/>
    <w:rsid w:val="002F69F1"/>
    <w:rsid w:val="00323135"/>
    <w:rsid w:val="0036648A"/>
    <w:rsid w:val="0036786D"/>
    <w:rsid w:val="00374E36"/>
    <w:rsid w:val="00380D82"/>
    <w:rsid w:val="003D0F63"/>
    <w:rsid w:val="00407149"/>
    <w:rsid w:val="004244AB"/>
    <w:rsid w:val="00425D51"/>
    <w:rsid w:val="0043353A"/>
    <w:rsid w:val="00441C95"/>
    <w:rsid w:val="00472010"/>
    <w:rsid w:val="00485CED"/>
    <w:rsid w:val="004958D3"/>
    <w:rsid w:val="004B41A7"/>
    <w:rsid w:val="004D4482"/>
    <w:rsid w:val="004E099D"/>
    <w:rsid w:val="00504156"/>
    <w:rsid w:val="00527003"/>
    <w:rsid w:val="00563AD2"/>
    <w:rsid w:val="0059130E"/>
    <w:rsid w:val="005A7196"/>
    <w:rsid w:val="005B41E6"/>
    <w:rsid w:val="005B5395"/>
    <w:rsid w:val="005C06D9"/>
    <w:rsid w:val="005C1D2C"/>
    <w:rsid w:val="005E33AA"/>
    <w:rsid w:val="006122F1"/>
    <w:rsid w:val="00617A23"/>
    <w:rsid w:val="00617E47"/>
    <w:rsid w:val="00647332"/>
    <w:rsid w:val="006554C0"/>
    <w:rsid w:val="00660132"/>
    <w:rsid w:val="006805B4"/>
    <w:rsid w:val="00684505"/>
    <w:rsid w:val="006977FB"/>
    <w:rsid w:val="006A5D1E"/>
    <w:rsid w:val="006C3333"/>
    <w:rsid w:val="006E3343"/>
    <w:rsid w:val="006E5A82"/>
    <w:rsid w:val="006F4887"/>
    <w:rsid w:val="006F504D"/>
    <w:rsid w:val="007075DA"/>
    <w:rsid w:val="00744C59"/>
    <w:rsid w:val="00772510"/>
    <w:rsid w:val="007947B2"/>
    <w:rsid w:val="007A5600"/>
    <w:rsid w:val="008007FC"/>
    <w:rsid w:val="00823160"/>
    <w:rsid w:val="008A7ADD"/>
    <w:rsid w:val="008C2BC7"/>
    <w:rsid w:val="008C4203"/>
    <w:rsid w:val="008D693D"/>
    <w:rsid w:val="009016A0"/>
    <w:rsid w:val="009016A5"/>
    <w:rsid w:val="00906403"/>
    <w:rsid w:val="00972082"/>
    <w:rsid w:val="0099135B"/>
    <w:rsid w:val="00991916"/>
    <w:rsid w:val="009C284E"/>
    <w:rsid w:val="009D2255"/>
    <w:rsid w:val="009E2912"/>
    <w:rsid w:val="009E7DA3"/>
    <w:rsid w:val="00A40F1D"/>
    <w:rsid w:val="00A6361B"/>
    <w:rsid w:val="00A72B01"/>
    <w:rsid w:val="00A76A0F"/>
    <w:rsid w:val="00AF1DE8"/>
    <w:rsid w:val="00AF4565"/>
    <w:rsid w:val="00B03B3C"/>
    <w:rsid w:val="00B31426"/>
    <w:rsid w:val="00B370D5"/>
    <w:rsid w:val="00B51B1D"/>
    <w:rsid w:val="00B95978"/>
    <w:rsid w:val="00C34EA2"/>
    <w:rsid w:val="00C70979"/>
    <w:rsid w:val="00C849C8"/>
    <w:rsid w:val="00C93ADC"/>
    <w:rsid w:val="00CC7085"/>
    <w:rsid w:val="00CD255B"/>
    <w:rsid w:val="00CD5457"/>
    <w:rsid w:val="00CE0FCF"/>
    <w:rsid w:val="00CF2957"/>
    <w:rsid w:val="00CF4338"/>
    <w:rsid w:val="00D23EE9"/>
    <w:rsid w:val="00D75256"/>
    <w:rsid w:val="00DA2DE9"/>
    <w:rsid w:val="00DE2382"/>
    <w:rsid w:val="00DE4AB2"/>
    <w:rsid w:val="00E22F40"/>
    <w:rsid w:val="00E32C9E"/>
    <w:rsid w:val="00E53D1E"/>
    <w:rsid w:val="00E54B28"/>
    <w:rsid w:val="00E6408E"/>
    <w:rsid w:val="00E6499C"/>
    <w:rsid w:val="00EA76CD"/>
    <w:rsid w:val="00EA78B0"/>
    <w:rsid w:val="00EC03DB"/>
    <w:rsid w:val="00EC795F"/>
    <w:rsid w:val="00EF4FCA"/>
    <w:rsid w:val="00F03C55"/>
    <w:rsid w:val="00F103C0"/>
    <w:rsid w:val="00F772AB"/>
    <w:rsid w:val="00F81BC1"/>
    <w:rsid w:val="00F90D86"/>
    <w:rsid w:val="00F93FC2"/>
    <w:rsid w:val="00FA74D3"/>
    <w:rsid w:val="00FD070E"/>
    <w:rsid w:val="00FD64FE"/>
    <w:rsid w:val="00FF727D"/>
    <w:rsid w:val="370B3BB3"/>
    <w:rsid w:val="3CEDD0EF"/>
    <w:rsid w:val="434E0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B0A6"/>
  <w15:chartTrackingRefBased/>
  <w15:docId w15:val="{35B6C16E-8F6E-4805-AD4C-3651CB49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22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52</cp:revision>
  <dcterms:created xsi:type="dcterms:W3CDTF">2020-03-11T14:10:00Z</dcterms:created>
  <dcterms:modified xsi:type="dcterms:W3CDTF">2020-03-12T00:57:00Z</dcterms:modified>
</cp:coreProperties>
</file>